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5639" w:rsidRDefault="00EA4EF5">
      <w:pPr>
        <w:rPr>
          <w:b/>
        </w:rPr>
      </w:pPr>
      <w:r>
        <w:rPr>
          <w:b/>
        </w:rPr>
        <w:t>Summary</w:t>
      </w:r>
    </w:p>
    <w:p w:rsidR="00EA4EF5" w:rsidRDefault="00EA4EF5">
      <w:r>
        <w:t xml:space="preserve">Our client is looking for </w:t>
      </w:r>
      <w:r w:rsidRPr="00C55D3C">
        <w:rPr>
          <w:color w:val="FF0000"/>
        </w:rPr>
        <w:t>(role – e.g. Warehouse operative, Driver)</w:t>
      </w:r>
      <w:r>
        <w:t xml:space="preserve"> to work on a </w:t>
      </w:r>
      <w:r w:rsidRPr="00C55D3C">
        <w:rPr>
          <w:color w:val="FF0000"/>
        </w:rPr>
        <w:t>(type of site – warehouse)</w:t>
      </w:r>
      <w:r>
        <w:t xml:space="preserve"> in </w:t>
      </w:r>
      <w:r w:rsidRPr="00C55D3C">
        <w:rPr>
          <w:color w:val="FF0000"/>
        </w:rPr>
        <w:t>(Location – e.g. Yorkshire).</w:t>
      </w:r>
      <w:r>
        <w:t xml:space="preserve"> The length of work is </w:t>
      </w:r>
      <w:r w:rsidRPr="00C55D3C">
        <w:rPr>
          <w:color w:val="FF0000"/>
        </w:rPr>
        <w:t>(length of contract – e.g. 12 weeks)</w:t>
      </w:r>
      <w:r>
        <w:t xml:space="preserve">, permanent opportunities could be available after 12 weeks </w:t>
      </w:r>
      <w:r w:rsidR="00C55D3C">
        <w:t xml:space="preserve">for hard working staff. </w:t>
      </w:r>
    </w:p>
    <w:p w:rsidR="00C55D3C" w:rsidRDefault="00C55D3C">
      <w:pPr>
        <w:rPr>
          <w:b/>
        </w:rPr>
      </w:pPr>
      <w:r>
        <w:rPr>
          <w:b/>
        </w:rPr>
        <w:t>Responsibilities (Pick as appropriate – add as necessary)</w:t>
      </w:r>
    </w:p>
    <w:p w:rsidR="00C55D3C" w:rsidRDefault="00C55D3C" w:rsidP="00C55D3C">
      <w:r>
        <w:t xml:space="preserve">All roles </w:t>
      </w:r>
    </w:p>
    <w:p w:rsidR="00C55D3C" w:rsidRDefault="005169FF" w:rsidP="00C55D3C">
      <w:pPr>
        <w:pStyle w:val="ListParagraph"/>
        <w:numPr>
          <w:ilvl w:val="0"/>
          <w:numId w:val="3"/>
        </w:numPr>
      </w:pPr>
      <w:r>
        <w:t>Loading and unloading delivery vehicles, by hand or with a forklift truck</w:t>
      </w:r>
    </w:p>
    <w:p w:rsidR="005169FF" w:rsidRDefault="005169FF" w:rsidP="00C55D3C">
      <w:pPr>
        <w:pStyle w:val="ListParagraph"/>
        <w:numPr>
          <w:ilvl w:val="0"/>
          <w:numId w:val="3"/>
        </w:numPr>
      </w:pPr>
      <w:r>
        <w:t xml:space="preserve">Picking orders using a hand-held scanner for the storage space and bringing them for packing, or to the loading bay for transportation. </w:t>
      </w:r>
    </w:p>
    <w:p w:rsidR="005169FF" w:rsidRDefault="005169FF" w:rsidP="005169FF">
      <w:r>
        <w:t xml:space="preserve">Warehouse Operative </w:t>
      </w:r>
    </w:p>
    <w:p w:rsidR="005169FF" w:rsidRDefault="0091167F" w:rsidP="005169FF">
      <w:pPr>
        <w:pStyle w:val="ListParagraph"/>
        <w:numPr>
          <w:ilvl w:val="0"/>
          <w:numId w:val="3"/>
        </w:numPr>
      </w:pPr>
      <w:r>
        <w:t>Checking for damaged or missing items and them sorting stock for storage in the warehouse</w:t>
      </w:r>
    </w:p>
    <w:p w:rsidR="0091167F" w:rsidRDefault="0091167F" w:rsidP="0091167F">
      <w:pPr>
        <w:pStyle w:val="ListParagraph"/>
        <w:numPr>
          <w:ilvl w:val="0"/>
          <w:numId w:val="3"/>
        </w:numPr>
      </w:pPr>
      <w:r>
        <w:t>Keeping a careful record of the stock on the warehouse management system, so that it can located quickly</w:t>
      </w:r>
    </w:p>
    <w:p w:rsidR="0091167F" w:rsidRDefault="0091167F" w:rsidP="0091167F">
      <w:pPr>
        <w:pStyle w:val="ListParagraph"/>
        <w:numPr>
          <w:ilvl w:val="0"/>
          <w:numId w:val="3"/>
        </w:numPr>
      </w:pPr>
      <w:r>
        <w:t>Operating a forklift truck to move and rearrange stock and ensure that products are stored safely and labelled correctly and safely</w:t>
      </w:r>
    </w:p>
    <w:p w:rsidR="0091167F" w:rsidRDefault="0091167F" w:rsidP="0091167F">
      <w:r>
        <w:t>Driver</w:t>
      </w:r>
    </w:p>
    <w:p w:rsidR="0091167F" w:rsidRDefault="002A7B50" w:rsidP="0091167F">
      <w:pPr>
        <w:pStyle w:val="ListParagraph"/>
        <w:numPr>
          <w:ilvl w:val="0"/>
          <w:numId w:val="3"/>
        </w:numPr>
      </w:pPr>
      <w:r>
        <w:t>Keep accurate records of deliveries and customer authorisation and ensure all documentation is submitted to management on time</w:t>
      </w:r>
    </w:p>
    <w:p w:rsidR="002A7B50" w:rsidRDefault="002A7B50" w:rsidP="0091167F">
      <w:pPr>
        <w:pStyle w:val="ListParagraph"/>
        <w:numPr>
          <w:ilvl w:val="0"/>
          <w:numId w:val="3"/>
        </w:numPr>
      </w:pPr>
      <w:r>
        <w:t>Properly use and maintain delivery equipment</w:t>
      </w:r>
    </w:p>
    <w:p w:rsidR="002A7B50" w:rsidRDefault="002A7B50" w:rsidP="0091167F">
      <w:pPr>
        <w:pStyle w:val="ListParagraph"/>
        <w:numPr>
          <w:ilvl w:val="0"/>
          <w:numId w:val="3"/>
        </w:numPr>
      </w:pPr>
      <w:r>
        <w:t>Follow pre-planned route accurately without deviation from set course</w:t>
      </w:r>
    </w:p>
    <w:p w:rsidR="002A7B50" w:rsidRDefault="002A7B50" w:rsidP="00A66E3E">
      <w:pPr>
        <w:rPr>
          <w:b/>
        </w:rPr>
      </w:pPr>
      <w:r>
        <w:rPr>
          <w:b/>
        </w:rPr>
        <w:t>Requirements, skills &amp; qualification (pick as appropriate – add as necessary)</w:t>
      </w:r>
    </w:p>
    <w:p w:rsidR="00A66E3E" w:rsidRDefault="00A66E3E" w:rsidP="00A66E3E">
      <w:pPr>
        <w:pStyle w:val="ListParagraph"/>
        <w:numPr>
          <w:ilvl w:val="0"/>
          <w:numId w:val="3"/>
        </w:numPr>
      </w:pPr>
      <w:r>
        <w:t>Must have a driver’s license</w:t>
      </w:r>
    </w:p>
    <w:p w:rsidR="00A66E3E" w:rsidRDefault="00A66E3E" w:rsidP="00A66E3E">
      <w:pPr>
        <w:pStyle w:val="ListParagraph"/>
        <w:numPr>
          <w:ilvl w:val="0"/>
          <w:numId w:val="3"/>
        </w:numPr>
      </w:pPr>
      <w:r>
        <w:t>Should have previous driving experience</w:t>
      </w:r>
    </w:p>
    <w:p w:rsidR="00A66E3E" w:rsidRDefault="00A66E3E" w:rsidP="00A66E3E">
      <w:pPr>
        <w:pStyle w:val="ListParagraph"/>
        <w:numPr>
          <w:ilvl w:val="0"/>
          <w:numId w:val="3"/>
        </w:numPr>
      </w:pPr>
      <w:r>
        <w:t>Ability to handle fragile packages and parcels with care</w:t>
      </w:r>
    </w:p>
    <w:p w:rsidR="00A66E3E" w:rsidRDefault="00A66E3E" w:rsidP="00A66E3E">
      <w:pPr>
        <w:pStyle w:val="ListParagraph"/>
        <w:numPr>
          <w:ilvl w:val="0"/>
          <w:numId w:val="3"/>
        </w:numPr>
      </w:pPr>
      <w:r>
        <w:t>Ability to drive long distances</w:t>
      </w:r>
    </w:p>
    <w:p w:rsidR="008F079E" w:rsidRDefault="008F079E" w:rsidP="00A66E3E">
      <w:pPr>
        <w:pStyle w:val="ListParagraph"/>
        <w:numPr>
          <w:ilvl w:val="0"/>
          <w:numId w:val="3"/>
        </w:numPr>
      </w:pPr>
      <w:r>
        <w:t>Experience in stock management software</w:t>
      </w:r>
    </w:p>
    <w:p w:rsidR="008F079E" w:rsidRDefault="00787D2C" w:rsidP="00A66E3E">
      <w:pPr>
        <w:pStyle w:val="ListParagraph"/>
        <w:numPr>
          <w:ilvl w:val="0"/>
          <w:numId w:val="3"/>
        </w:numPr>
      </w:pPr>
      <w:r>
        <w:t>Forklift license</w:t>
      </w:r>
    </w:p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/>
    <w:p w:rsidR="00787D2C" w:rsidRDefault="00787D2C" w:rsidP="00787D2C">
      <w:pPr>
        <w:rPr>
          <w:b/>
        </w:rPr>
      </w:pPr>
      <w:r>
        <w:rPr>
          <w:b/>
        </w:rPr>
        <w:lastRenderedPageBreak/>
        <w:t>Example Job Ad</w:t>
      </w:r>
    </w:p>
    <w:p w:rsidR="00787D2C" w:rsidRDefault="00787D2C" w:rsidP="00787D2C">
      <w:pPr>
        <w:rPr>
          <w:b/>
        </w:rPr>
      </w:pPr>
    </w:p>
    <w:p w:rsidR="00787D2C" w:rsidRDefault="00787D2C" w:rsidP="00787D2C">
      <w:pPr>
        <w:rPr>
          <w:b/>
        </w:rPr>
      </w:pPr>
      <w:r>
        <w:rPr>
          <w:b/>
        </w:rPr>
        <w:t>Warehouse Operative</w:t>
      </w:r>
    </w:p>
    <w:p w:rsidR="00787D2C" w:rsidRDefault="00787D2C" w:rsidP="00787D2C">
      <w:r>
        <w:t xml:space="preserve">Our client is looking for a Warehouse operative to work in a Warehouse in Yorkshire. The length of the contract is 12 weeks, permanent opportunities could be available after 12 weeks for hard working staff. </w:t>
      </w:r>
    </w:p>
    <w:p w:rsidR="00787D2C" w:rsidRDefault="00787D2C" w:rsidP="00787D2C">
      <w:pPr>
        <w:rPr>
          <w:b/>
        </w:rPr>
      </w:pPr>
      <w:r>
        <w:rPr>
          <w:b/>
        </w:rPr>
        <w:t>Responsibilities (Pick as appropriate – add as necessary)</w:t>
      </w:r>
    </w:p>
    <w:p w:rsidR="00787D2C" w:rsidRDefault="00787D2C" w:rsidP="00787D2C">
      <w:r>
        <w:t>All roles</w:t>
      </w:r>
    </w:p>
    <w:p w:rsidR="000A40FB" w:rsidRDefault="000A40FB" w:rsidP="000A40FB">
      <w:pPr>
        <w:pStyle w:val="ListParagraph"/>
        <w:numPr>
          <w:ilvl w:val="0"/>
          <w:numId w:val="3"/>
        </w:numPr>
      </w:pPr>
      <w:r>
        <w:t>Checking for damaged or missing items and them sorting stock for storage in the warehouse</w:t>
      </w:r>
    </w:p>
    <w:p w:rsidR="000A40FB" w:rsidRDefault="000A40FB" w:rsidP="000A40FB">
      <w:pPr>
        <w:pStyle w:val="ListParagraph"/>
        <w:numPr>
          <w:ilvl w:val="0"/>
          <w:numId w:val="3"/>
        </w:numPr>
      </w:pPr>
      <w:r>
        <w:t>Keeping a careful record of the stock on the warehouse management system, so that it can located quickly</w:t>
      </w:r>
    </w:p>
    <w:p w:rsidR="000A40FB" w:rsidRDefault="000A40FB" w:rsidP="000A40FB">
      <w:pPr>
        <w:pStyle w:val="ListParagraph"/>
        <w:numPr>
          <w:ilvl w:val="0"/>
          <w:numId w:val="3"/>
        </w:numPr>
      </w:pPr>
      <w:r>
        <w:t>Operating a forklift truck to move and rearrange stock and ensure that products are stored safely and labelled correctly and safely</w:t>
      </w:r>
      <w:r w:rsidRPr="000A40FB">
        <w:t xml:space="preserve"> </w:t>
      </w:r>
    </w:p>
    <w:p w:rsidR="000A40FB" w:rsidRDefault="000A40FB" w:rsidP="000A40FB">
      <w:pPr>
        <w:pStyle w:val="ListParagraph"/>
        <w:numPr>
          <w:ilvl w:val="0"/>
          <w:numId w:val="3"/>
        </w:numPr>
      </w:pPr>
      <w:r>
        <w:t>Loading and unloading delivery vehicles, by hand or with a forklift truck</w:t>
      </w:r>
    </w:p>
    <w:p w:rsidR="000A40FB" w:rsidRDefault="000A40FB" w:rsidP="000A40FB">
      <w:pPr>
        <w:pStyle w:val="ListParagraph"/>
        <w:numPr>
          <w:ilvl w:val="0"/>
          <w:numId w:val="3"/>
        </w:numPr>
      </w:pPr>
      <w:r>
        <w:t xml:space="preserve">Picking orders using a hand-held scanner for the storage space and bringing them for </w:t>
      </w:r>
      <w:bookmarkStart w:id="0" w:name="_GoBack"/>
      <w:bookmarkEnd w:id="0"/>
      <w:r>
        <w:t xml:space="preserve">packing, or to the loading bay for transportation. </w:t>
      </w:r>
    </w:p>
    <w:p w:rsidR="00F90DFD" w:rsidRDefault="00F90DFD" w:rsidP="00F90DFD">
      <w:pPr>
        <w:rPr>
          <w:b/>
        </w:rPr>
      </w:pPr>
      <w:r>
        <w:rPr>
          <w:b/>
        </w:rPr>
        <w:t>Requirements, skills &amp; qualification (pick as appropriate – add as necessary)</w:t>
      </w:r>
    </w:p>
    <w:p w:rsidR="00F90DFD" w:rsidRDefault="00F90DFD" w:rsidP="00F90DFD">
      <w:pPr>
        <w:pStyle w:val="ListParagraph"/>
        <w:numPr>
          <w:ilvl w:val="0"/>
          <w:numId w:val="3"/>
        </w:numPr>
      </w:pPr>
      <w:r>
        <w:t>Ability to handle fragile packages and parcels with care</w:t>
      </w:r>
    </w:p>
    <w:p w:rsidR="00F90DFD" w:rsidRDefault="00F90DFD" w:rsidP="00F90DFD">
      <w:pPr>
        <w:pStyle w:val="ListParagraph"/>
        <w:numPr>
          <w:ilvl w:val="0"/>
          <w:numId w:val="3"/>
        </w:numPr>
      </w:pPr>
      <w:r>
        <w:t>Experience in stock management software</w:t>
      </w:r>
    </w:p>
    <w:p w:rsidR="00F90DFD" w:rsidRDefault="00F90DFD" w:rsidP="00F90DFD">
      <w:pPr>
        <w:pStyle w:val="ListParagraph"/>
        <w:numPr>
          <w:ilvl w:val="0"/>
          <w:numId w:val="3"/>
        </w:numPr>
      </w:pPr>
      <w:r>
        <w:t>Forklift license</w:t>
      </w:r>
    </w:p>
    <w:p w:rsidR="00F90DFD" w:rsidRPr="00F90DFD" w:rsidRDefault="008B24F4" w:rsidP="00F90DFD">
      <w:pPr>
        <w:pStyle w:val="ListParagraph"/>
        <w:numPr>
          <w:ilvl w:val="0"/>
          <w:numId w:val="3"/>
        </w:numPr>
      </w:pPr>
      <w:r>
        <w:t>Clear understanding and appreciation of health and safety procedures</w:t>
      </w:r>
    </w:p>
    <w:sectPr w:rsidR="00F90DFD" w:rsidRPr="00F90D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8549BF"/>
    <w:multiLevelType w:val="hybridMultilevel"/>
    <w:tmpl w:val="ED709E60"/>
    <w:lvl w:ilvl="0" w:tplc="C6FC44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3522F"/>
    <w:multiLevelType w:val="hybridMultilevel"/>
    <w:tmpl w:val="3E1C115C"/>
    <w:lvl w:ilvl="0" w:tplc="A086D7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6C0846"/>
    <w:multiLevelType w:val="hybridMultilevel"/>
    <w:tmpl w:val="0114ADF8"/>
    <w:lvl w:ilvl="0" w:tplc="CB38A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Lc0N7I0N7A0NjVW0lEKTi0uzszPAykwrAUA4aphPSwAAAA="/>
  </w:docVars>
  <w:rsids>
    <w:rsidRoot w:val="00EA4EF5"/>
    <w:rsid w:val="000A40FB"/>
    <w:rsid w:val="002A7B50"/>
    <w:rsid w:val="005169FF"/>
    <w:rsid w:val="00787D2C"/>
    <w:rsid w:val="008B24F4"/>
    <w:rsid w:val="008F079E"/>
    <w:rsid w:val="0091167F"/>
    <w:rsid w:val="00A66E3E"/>
    <w:rsid w:val="00C55D3C"/>
    <w:rsid w:val="00E65639"/>
    <w:rsid w:val="00EA4EF5"/>
    <w:rsid w:val="00F9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4B2B2"/>
  <w15:chartTrackingRefBased/>
  <w15:docId w15:val="{BD7B1A2F-C3AC-4F1F-B697-905374FB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D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ubrey</dc:creator>
  <cp:keywords/>
  <dc:description/>
  <cp:lastModifiedBy>Joe Aubrey</cp:lastModifiedBy>
  <cp:revision>11</cp:revision>
  <dcterms:created xsi:type="dcterms:W3CDTF">2019-06-04T10:32:00Z</dcterms:created>
  <dcterms:modified xsi:type="dcterms:W3CDTF">2019-06-04T11:03:00Z</dcterms:modified>
</cp:coreProperties>
</file>